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37B16A56" w:rsidR="0051645F" w:rsidRPr="00987274" w:rsidRDefault="00987274" w:rsidP="0051645F">
      <w:pPr>
        <w:jc w:val="center"/>
        <w:rPr>
          <w:b/>
          <w:bCs/>
          <w:sz w:val="32"/>
          <w:szCs w:val="32"/>
        </w:rPr>
      </w:pPr>
      <w:r w:rsidRPr="00987274">
        <w:rPr>
          <w:b/>
          <w:bCs/>
          <w:sz w:val="32"/>
          <w:szCs w:val="32"/>
        </w:rPr>
        <w:t>(</w:t>
      </w:r>
      <w:r w:rsidR="004F6BF0">
        <w:rPr>
          <w:b/>
          <w:bCs/>
          <w:sz w:val="32"/>
          <w:szCs w:val="32"/>
        </w:rPr>
        <w:t>Ind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E94A665" w:rsidR="00723DEF" w:rsidRDefault="004F6BF0" w:rsidP="0051645F">
            <w:r>
              <w:t>India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ACB31" w14:textId="77777777" w:rsidR="00736FCF" w:rsidRDefault="00736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4E535B5" w:rsidR="00CB37D9" w:rsidRPr="00736FCF" w:rsidRDefault="00CB37D9" w:rsidP="00736F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65724" w14:textId="77777777" w:rsidR="00736FCF" w:rsidRDefault="00736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9254A" w14:textId="77777777" w:rsidR="00736FCF" w:rsidRDefault="00736F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15CD7E" w:rsidR="00AD6FC0" w:rsidRPr="00736FCF" w:rsidRDefault="00AD6FC0" w:rsidP="00736F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15D37" w14:textId="77777777" w:rsidR="00736FCF" w:rsidRDefault="00736F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8418828">
    <w:abstractNumId w:val="2"/>
  </w:num>
  <w:num w:numId="2" w16cid:durableId="2085376643">
    <w:abstractNumId w:val="1"/>
  </w:num>
  <w:num w:numId="3" w16cid:durableId="166019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4F6BF0"/>
    <w:rsid w:val="0051645F"/>
    <w:rsid w:val="00570A17"/>
    <w:rsid w:val="005F0103"/>
    <w:rsid w:val="00647802"/>
    <w:rsid w:val="00651AD0"/>
    <w:rsid w:val="006820EC"/>
    <w:rsid w:val="006B481C"/>
    <w:rsid w:val="006C0B0F"/>
    <w:rsid w:val="006D2C62"/>
    <w:rsid w:val="006D32F9"/>
    <w:rsid w:val="006F5F60"/>
    <w:rsid w:val="00723DEF"/>
    <w:rsid w:val="00736FC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